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CE212" w14:textId="6D0550D7" w:rsidR="006970D1" w:rsidRDefault="006970D1" w:rsidP="006970D1">
      <w:pPr>
        <w:spacing w:after="0" w:line="240" w:lineRule="auto"/>
        <w:ind w:left="0" w:firstLine="0"/>
        <w:jc w:val="center"/>
      </w:pPr>
      <w:r>
        <w:rPr>
          <w:b/>
          <w:sz w:val="44"/>
        </w:rPr>
        <w:t xml:space="preserve">Spectroscopic </w:t>
      </w:r>
      <w:r>
        <w:rPr>
          <w:b/>
          <w:sz w:val="44"/>
        </w:rPr>
        <w:t xml:space="preserve">Pathology Pictorial Documentation </w:t>
      </w:r>
    </w:p>
    <w:p w14:paraId="04799EAA" w14:textId="6737EC5C" w:rsidR="006970D1" w:rsidRDefault="006970D1" w:rsidP="006970D1">
      <w:pPr>
        <w:spacing w:after="116"/>
        <w:ind w:left="355" w:firstLine="0"/>
        <w:jc w:val="center"/>
      </w:pPr>
      <w:r>
        <w:rPr>
          <w:sz w:val="36"/>
        </w:rPr>
        <w:t xml:space="preserve">Version </w:t>
      </w:r>
      <w:r>
        <w:rPr>
          <w:sz w:val="36"/>
        </w:rPr>
        <w:t>1</w:t>
      </w:r>
      <w:r>
        <w:rPr>
          <w:sz w:val="36"/>
        </w:rPr>
        <w:t xml:space="preserve">, </w:t>
      </w:r>
      <w:r>
        <w:rPr>
          <w:sz w:val="36"/>
        </w:rPr>
        <w:t>November</w:t>
      </w:r>
      <w:r>
        <w:rPr>
          <w:sz w:val="36"/>
        </w:rPr>
        <w:t xml:space="preserve"> 2022 </w:t>
      </w:r>
    </w:p>
    <w:p w14:paraId="48C8963B" w14:textId="57757145" w:rsidR="006970D1" w:rsidRDefault="006970D1" w:rsidP="006970D1">
      <w:pPr>
        <w:spacing w:after="0"/>
        <w:ind w:left="360" w:firstLine="0"/>
        <w:rPr>
          <w:b/>
          <w:sz w:val="52"/>
        </w:rPr>
      </w:pPr>
      <w:r>
        <w:rPr>
          <w:b/>
          <w:sz w:val="52"/>
        </w:rPr>
        <w:t xml:space="preserve"> </w:t>
      </w:r>
    </w:p>
    <w:p w14:paraId="4F874D0A" w14:textId="6CAB5B63" w:rsidR="006970D1" w:rsidRPr="006970D1" w:rsidRDefault="006970D1" w:rsidP="006970D1">
      <w:pPr>
        <w:pStyle w:val="Heading2"/>
        <w:rPr>
          <w:sz w:val="32"/>
          <w:szCs w:val="32"/>
        </w:rPr>
      </w:pPr>
      <w:r w:rsidRPr="006970D1">
        <w:rPr>
          <w:sz w:val="32"/>
          <w:szCs w:val="32"/>
        </w:rPr>
        <w:t xml:space="preserve">Purpose </w:t>
      </w:r>
    </w:p>
    <w:p w14:paraId="04DDD19D" w14:textId="1D1D5307" w:rsidR="006970D1" w:rsidRDefault="006970D1" w:rsidP="006970D1">
      <w:pPr>
        <w:spacing w:after="0"/>
        <w:ind w:left="0" w:firstLine="0"/>
        <w:rPr>
          <w:szCs w:val="28"/>
        </w:rPr>
      </w:pPr>
      <w:r>
        <w:rPr>
          <w:szCs w:val="28"/>
        </w:rPr>
        <w:t>The purpose of this document is to provide insight into the desired procedure to collect skin data using a spectroscopic probe. Images are provided to describe each step.</w:t>
      </w:r>
    </w:p>
    <w:p w14:paraId="0906E4B3" w14:textId="6880607F" w:rsidR="006970D1" w:rsidRDefault="006970D1" w:rsidP="006970D1">
      <w:pPr>
        <w:spacing w:after="0"/>
        <w:ind w:left="0" w:firstLine="0"/>
        <w:rPr>
          <w:szCs w:val="28"/>
        </w:rPr>
      </w:pPr>
    </w:p>
    <w:p w14:paraId="2002CE31" w14:textId="26015762" w:rsidR="006970D1" w:rsidRPr="006970D1" w:rsidRDefault="006970D1" w:rsidP="006970D1">
      <w:pPr>
        <w:pStyle w:val="Heading2"/>
        <w:rPr>
          <w:sz w:val="32"/>
          <w:szCs w:val="32"/>
        </w:rPr>
      </w:pPr>
      <w:r w:rsidRPr="006970D1">
        <w:rPr>
          <w:sz w:val="32"/>
          <w:szCs w:val="32"/>
        </w:rPr>
        <w:t>Setup</w:t>
      </w:r>
    </w:p>
    <w:p w14:paraId="5E8F04EA" w14:textId="77777777" w:rsidR="006970D1" w:rsidRDefault="006970D1" w:rsidP="006970D1">
      <w:pPr>
        <w:spacing w:after="0"/>
        <w:ind w:left="0" w:firstLine="0"/>
      </w:pPr>
      <w:r>
        <w:t xml:space="preserve">The physical setup can be seen below. The stage </w:t>
      </w:r>
      <w:r w:rsidR="00B30899">
        <w:t>moves in the x and y using manual fine control knobs. The stand moves in the z using manual knobs. The probe is placed in the stand and the sample is placed on the stage.</w:t>
      </w:r>
    </w:p>
    <w:p w14:paraId="0A34A435" w14:textId="47AAACE7" w:rsidR="00B30899" w:rsidRDefault="005846A4" w:rsidP="00B30899">
      <w:pPr>
        <w:spacing w:after="0"/>
        <w:ind w:left="0" w:firstLine="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AD96B4D" wp14:editId="6AC54365">
                <wp:simplePos x="0" y="0"/>
                <wp:positionH relativeFrom="column">
                  <wp:posOffset>3547642</wp:posOffset>
                </wp:positionH>
                <wp:positionV relativeFrom="paragraph">
                  <wp:posOffset>2118995</wp:posOffset>
                </wp:positionV>
                <wp:extent cx="45719" cy="45719"/>
                <wp:effectExtent l="0" t="0" r="0" b="0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7AF5D54" id="Oval 17" o:spid="_x0000_s1026" style="position:absolute;margin-left:279.35pt;margin-top:166.85pt;width:3.6pt;height:3.6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" fillcolor="#fff2cc [663]" stroked="f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A81F5C4" wp14:editId="3BB49DC4">
                <wp:simplePos x="0" y="0"/>
                <wp:positionH relativeFrom="column">
                  <wp:posOffset>3546791</wp:posOffset>
                </wp:positionH>
                <wp:positionV relativeFrom="paragraph">
                  <wp:posOffset>2002044</wp:posOffset>
                </wp:positionV>
                <wp:extent cx="45719" cy="141149"/>
                <wp:effectExtent l="0" t="0" r="0" b="0"/>
                <wp:wrapNone/>
                <wp:docPr id="84" name="Isosceles Triangle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41149"/>
                        </a:xfrm>
                        <a:prstGeom prst="triangle">
                          <a:avLst/>
                        </a:prstGeom>
                        <a:solidFill>
                          <a:schemeClr val="accent4">
                            <a:alpha val="68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4D7AE7D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84" o:spid="_x0000_s1026" type="#_x0000_t5" style="position:absolute;margin-left:279.25pt;margin-top:157.65pt;width:3.6pt;height:11.1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" fillcolor="#ffc000 [3207]" stroked="f" strokeweight="1pt">
                <v:fill opacity="44461f"/>
              </v:shape>
            </w:pict>
          </mc:Fallback>
        </mc:AlternateContent>
      </w:r>
      <w:r w:rsidR="00B30899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C65D8BC" wp14:editId="12294B69">
                <wp:simplePos x="0" y="0"/>
                <wp:positionH relativeFrom="margin">
                  <wp:posOffset>2400217</wp:posOffset>
                </wp:positionH>
                <wp:positionV relativeFrom="paragraph">
                  <wp:posOffset>1908203</wp:posOffset>
                </wp:positionV>
                <wp:extent cx="922352" cy="632957"/>
                <wp:effectExtent l="0" t="19050" r="30480" b="34290"/>
                <wp:wrapNone/>
                <wp:docPr id="13" name="Arrow: Right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2352" cy="632957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0D4042" w14:textId="6792C831" w:rsidR="00B30899" w:rsidRDefault="00B30899" w:rsidP="00B30899">
                            <w:pPr>
                              <w:ind w:left="0"/>
                              <w:jc w:val="center"/>
                            </w:pPr>
                            <w:r>
                              <w:t>St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65D8BC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3" o:spid="_x0000_s1026" type="#_x0000_t13" style="position:absolute;left:0;text-align:left;margin-left:189pt;margin-top:150.25pt;width:72.65pt;height:49.8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" adj="14189" fillcolor="#4472c4 [3204]" strokecolor="#1f3763 [1604]" strokeweight="1pt">
                <v:textbox>
                  <w:txbxContent>
                    <w:p w14:paraId="080D4042" w14:textId="6792C831" w:rsidR="00B30899" w:rsidRDefault="00B30899" w:rsidP="00B30899">
                      <w:pPr>
                        <w:ind w:left="0"/>
                        <w:jc w:val="center"/>
                      </w:pPr>
                      <w:r>
                        <w:t>Stag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30899"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85EE705" wp14:editId="2705520C">
                <wp:simplePos x="0" y="0"/>
                <wp:positionH relativeFrom="column">
                  <wp:posOffset>3691862</wp:posOffset>
                </wp:positionH>
                <wp:positionV relativeFrom="paragraph">
                  <wp:posOffset>950291</wp:posOffset>
                </wp:positionV>
                <wp:extent cx="887399" cy="548501"/>
                <wp:effectExtent l="19050" t="19050" r="27305" b="42545"/>
                <wp:wrapNone/>
                <wp:docPr id="7" name="Arrow: Right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887399" cy="548501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A9264E" w14:textId="4585D5A9" w:rsidR="00B30899" w:rsidRDefault="00B30899" w:rsidP="00B30899">
                            <w:pPr>
                              <w:ind w:left="0"/>
                              <w:jc w:val="center"/>
                            </w:pPr>
                            <w:r>
                              <w:t>Prob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5EE705" id="Arrow: Right 7" o:spid="_x0000_s1027" type="#_x0000_t13" style="position:absolute;left:0;text-align:left;margin-left:290.7pt;margin-top:74.85pt;width:69.85pt;height:43.2pt;flip:x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" adj="14925" fillcolor="#4472c4 [3204]" strokecolor="#1f3763 [1604]" strokeweight="1pt">
                <v:textbox>
                  <w:txbxContent>
                    <w:p w14:paraId="0CA9264E" w14:textId="4585D5A9" w:rsidR="00B30899" w:rsidRDefault="00B30899" w:rsidP="00B30899">
                      <w:pPr>
                        <w:ind w:left="0"/>
                        <w:jc w:val="center"/>
                      </w:pPr>
                      <w:r>
                        <w:t>Probe</w:t>
                      </w:r>
                    </w:p>
                  </w:txbxContent>
                </v:textbox>
              </v:shape>
            </w:pict>
          </mc:Fallback>
        </mc:AlternateContent>
      </w:r>
      <w:r w:rsidR="00B3089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0AFE7B" wp14:editId="3A2FB590">
                <wp:simplePos x="0" y="0"/>
                <wp:positionH relativeFrom="margin">
                  <wp:posOffset>1903261</wp:posOffset>
                </wp:positionH>
                <wp:positionV relativeFrom="paragraph">
                  <wp:posOffset>1199129</wp:posOffset>
                </wp:positionV>
                <wp:extent cx="986988" cy="632957"/>
                <wp:effectExtent l="0" t="19050" r="41910" b="34290"/>
                <wp:wrapNone/>
                <wp:docPr id="14" name="Arrow: Right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6988" cy="632957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468996" w14:textId="38BD2010" w:rsidR="00B30899" w:rsidRDefault="00B30899" w:rsidP="00B30899">
                            <w:pPr>
                              <w:ind w:left="0"/>
                              <w:jc w:val="center"/>
                            </w:pPr>
                            <w:r>
                              <w:t>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0AFE7B" id="Arrow: Right 14" o:spid="_x0000_s1028" type="#_x0000_t13" style="position:absolute;left:0;text-align:left;margin-left:149.85pt;margin-top:94.4pt;width:77.7pt;height:49.8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" adj="14674" fillcolor="#4472c4 [3204]" strokecolor="#1f3763 [1604]" strokeweight="1pt">
                <v:textbox>
                  <w:txbxContent>
                    <w:p w14:paraId="2E468996" w14:textId="38BD2010" w:rsidR="00B30899" w:rsidRDefault="00B30899" w:rsidP="00B30899">
                      <w:pPr>
                        <w:ind w:left="0"/>
                        <w:jc w:val="center"/>
                      </w:pPr>
                      <w:r>
                        <w:t>Stan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3089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A80863A" wp14:editId="64333399">
                <wp:simplePos x="0" y="0"/>
                <wp:positionH relativeFrom="column">
                  <wp:posOffset>3379055</wp:posOffset>
                </wp:positionH>
                <wp:positionV relativeFrom="paragraph">
                  <wp:posOffset>2040034</wp:posOffset>
                </wp:positionV>
                <wp:extent cx="500933" cy="230091"/>
                <wp:effectExtent l="0" t="0" r="13970" b="1778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0933" cy="230091"/>
                        </a:xfrm>
                        <a:prstGeom prst="ellipse">
                          <a:avLst/>
                        </a:prstGeom>
                        <a:solidFill>
                          <a:srgbClr val="F5B68B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FAC914B" id="Oval 16" o:spid="_x0000_s1026" style="position:absolute;margin-left:266.05pt;margin-top:160.65pt;width:39.45pt;height:18.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" fillcolor="#f5b68b" strokecolor="#1f3763 [1604]" strokeweight="1pt">
                <v:stroke joinstyle="miter"/>
              </v:oval>
            </w:pict>
          </mc:Fallback>
        </mc:AlternateContent>
      </w:r>
      <w:r w:rsidR="00B30899">
        <w:rPr>
          <w:noProof/>
        </w:rPr>
        <w:drawing>
          <wp:inline distT="0" distB="0" distL="0" distR="0" wp14:anchorId="1555C995" wp14:editId="5CE079EC">
            <wp:extent cx="3705308" cy="2778981"/>
            <wp:effectExtent l="0" t="0" r="0" b="2540"/>
            <wp:docPr id="6" name="Picture 6" descr="A picture containing wind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window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1486" cy="2783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DC0E6" w14:textId="3659A09D" w:rsidR="006970D1" w:rsidRPr="006970D1" w:rsidRDefault="006970D1" w:rsidP="006970D1">
      <w:pPr>
        <w:pStyle w:val="Heading2"/>
        <w:rPr>
          <w:sz w:val="32"/>
          <w:szCs w:val="32"/>
        </w:rPr>
      </w:pPr>
      <w:r w:rsidRPr="006970D1">
        <w:rPr>
          <w:sz w:val="32"/>
          <w:szCs w:val="32"/>
        </w:rPr>
        <w:t>Procedure</w:t>
      </w:r>
    </w:p>
    <w:p w14:paraId="3A6F98EA" w14:textId="1392AC18" w:rsidR="00B30899" w:rsidRDefault="00B30899" w:rsidP="006970D1">
      <w:pPr>
        <w:numPr>
          <w:ilvl w:val="0"/>
          <w:numId w:val="1"/>
        </w:numPr>
        <w:spacing w:after="41"/>
        <w:ind w:hanging="360"/>
      </w:pPr>
      <w:r>
        <w:t>Place a clear plastic grid on the stage</w:t>
      </w:r>
    </w:p>
    <w:p w14:paraId="48D4511B" w14:textId="48BA19B9" w:rsidR="005846A4" w:rsidRDefault="005846A4" w:rsidP="003372AB">
      <w:pPr>
        <w:spacing w:after="41"/>
        <w:ind w:left="360" w:firstLine="0"/>
        <w:jc w:val="center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040BBA35" wp14:editId="51B05B28">
                <wp:simplePos x="0" y="0"/>
                <wp:positionH relativeFrom="column">
                  <wp:posOffset>2445880</wp:posOffset>
                </wp:positionH>
                <wp:positionV relativeFrom="paragraph">
                  <wp:posOffset>23424</wp:posOffset>
                </wp:positionV>
                <wp:extent cx="2013924" cy="1671725"/>
                <wp:effectExtent l="0" t="0" r="24765" b="24130"/>
                <wp:wrapNone/>
                <wp:docPr id="52" name="Group 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3924" cy="1671725"/>
                          <a:chOff x="0" y="0"/>
                          <a:chExt cx="1518285" cy="1319530"/>
                        </a:xfrm>
                      </wpg:grpSpPr>
                      <wps:wsp>
                        <wps:cNvPr id="18" name="Rectangle 18"/>
                        <wps:cNvSpPr/>
                        <wps:spPr>
                          <a:xfrm>
                            <a:off x="0" y="0"/>
                            <a:ext cx="1518285" cy="131953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1" name="Group 51"/>
                        <wpg:cNvGrpSpPr/>
                        <wpg:grpSpPr>
                          <a:xfrm>
                            <a:off x="84147" y="72928"/>
                            <a:ext cx="1301478" cy="1239504"/>
                            <a:chOff x="0" y="0"/>
                            <a:chExt cx="1507279" cy="1509393"/>
                          </a:xfrm>
                        </wpg:grpSpPr>
                        <wpg:grpSp>
                          <wpg:cNvPr id="29" name="Group 29"/>
                          <wpg:cNvGrpSpPr/>
                          <wpg:grpSpPr>
                            <a:xfrm>
                              <a:off x="62223" y="13139"/>
                              <a:ext cx="775569" cy="1496254"/>
                              <a:chOff x="0" y="0"/>
                              <a:chExt cx="775569" cy="1496254"/>
                            </a:xfrm>
                          </wpg:grpSpPr>
                          <wps:wsp>
                            <wps:cNvPr id="19" name="Straight Connector 19"/>
                            <wps:cNvCnPr/>
                            <wps:spPr>
                              <a:xfrm>
                                <a:off x="0" y="0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4" name="Straight Connector 24"/>
                            <wps:cNvCnPr/>
                            <wps:spPr>
                              <a:xfrm>
                                <a:off x="151465" y="2804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5" name="Straight Connector 25"/>
                            <wps:cNvCnPr/>
                            <wps:spPr>
                              <a:xfrm>
                                <a:off x="302930" y="3365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6" name="Straight Connector 26"/>
                            <wps:cNvCnPr/>
                            <wps:spPr>
                              <a:xfrm>
                                <a:off x="454395" y="4487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7" name="Straight Connector 27"/>
                            <wps:cNvCnPr/>
                            <wps:spPr>
                              <a:xfrm>
                                <a:off x="605860" y="67318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8" name="Straight Connector 28"/>
                            <wps:cNvCnPr/>
                            <wps:spPr>
                              <a:xfrm>
                                <a:off x="751715" y="89757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30" name="Group 30"/>
                          <wpg:cNvGrpSpPr/>
                          <wpg:grpSpPr>
                            <a:xfrm rot="5400000">
                              <a:off x="414424" y="-403205"/>
                              <a:ext cx="689649" cy="1496060"/>
                              <a:chOff x="0" y="0"/>
                              <a:chExt cx="775569" cy="1496254"/>
                            </a:xfrm>
                          </wpg:grpSpPr>
                          <wps:wsp>
                            <wps:cNvPr id="31" name="Straight Connector 31"/>
                            <wps:cNvCnPr/>
                            <wps:spPr>
                              <a:xfrm>
                                <a:off x="0" y="0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2" name="Straight Connector 32"/>
                            <wps:cNvCnPr/>
                            <wps:spPr>
                              <a:xfrm>
                                <a:off x="151465" y="2804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3" name="Straight Connector 33"/>
                            <wps:cNvCnPr/>
                            <wps:spPr>
                              <a:xfrm>
                                <a:off x="302930" y="3365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4" name="Straight Connector 34"/>
                            <wps:cNvCnPr/>
                            <wps:spPr>
                              <a:xfrm>
                                <a:off x="454395" y="4487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5" name="Straight Connector 35"/>
                            <wps:cNvCnPr/>
                            <wps:spPr>
                              <a:xfrm>
                                <a:off x="605860" y="67318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6" name="Straight Connector 36"/>
                            <wps:cNvCnPr/>
                            <wps:spPr>
                              <a:xfrm>
                                <a:off x="751715" y="89757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37" name="Group 37"/>
                          <wpg:cNvGrpSpPr/>
                          <wpg:grpSpPr>
                            <a:xfrm rot="5400000">
                              <a:off x="403205" y="393389"/>
                              <a:ext cx="689649" cy="1496060"/>
                              <a:chOff x="0" y="0"/>
                              <a:chExt cx="775569" cy="1496254"/>
                            </a:xfrm>
                          </wpg:grpSpPr>
                          <wps:wsp>
                            <wps:cNvPr id="38" name="Straight Connector 38"/>
                            <wps:cNvCnPr/>
                            <wps:spPr>
                              <a:xfrm>
                                <a:off x="0" y="0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" name="Straight Connector 39"/>
                            <wps:cNvCnPr/>
                            <wps:spPr>
                              <a:xfrm>
                                <a:off x="151465" y="2804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0" name="Straight Connector 40"/>
                            <wps:cNvCnPr/>
                            <wps:spPr>
                              <a:xfrm>
                                <a:off x="302930" y="3365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1" name="Straight Connector 41"/>
                            <wps:cNvCnPr/>
                            <wps:spPr>
                              <a:xfrm>
                                <a:off x="454395" y="4487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2" name="Straight Connector 42"/>
                            <wps:cNvCnPr/>
                            <wps:spPr>
                              <a:xfrm>
                                <a:off x="605860" y="67318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3" name="Straight Connector 43"/>
                            <wps:cNvCnPr/>
                            <wps:spPr>
                              <a:xfrm>
                                <a:off x="751715" y="89757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44" name="Group 44"/>
                          <wpg:cNvGrpSpPr/>
                          <wpg:grpSpPr>
                            <a:xfrm>
                              <a:off x="959793" y="13139"/>
                              <a:ext cx="477890" cy="1450769"/>
                              <a:chOff x="0" y="0"/>
                              <a:chExt cx="477890" cy="1450769"/>
                            </a:xfrm>
                          </wpg:grpSpPr>
                          <wps:wsp>
                            <wps:cNvPr id="45" name="Straight Connector 45"/>
                            <wps:cNvCnPr/>
                            <wps:spPr>
                              <a:xfrm>
                                <a:off x="0" y="0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6" name="Straight Connector 46"/>
                            <wps:cNvCnPr/>
                            <wps:spPr>
                              <a:xfrm>
                                <a:off x="151465" y="2804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7" name="Straight Connector 47"/>
                            <wps:cNvCnPr/>
                            <wps:spPr>
                              <a:xfrm>
                                <a:off x="302930" y="3365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8" name="Straight Connector 48"/>
                            <wps:cNvCnPr/>
                            <wps:spPr>
                              <a:xfrm>
                                <a:off x="454395" y="4487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29F2D1C" id="Group 52" o:spid="_x0000_s1026" style="position:absolute;margin-left:192.6pt;margin-top:1.85pt;width:158.6pt;height:131.65pt;z-index:251684864;mso-width-relative:margin;mso-height-relative:margin" coordsize="15182,131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">
                <v:rect id="Rectangle 18" o:spid="_x0000_s1027" style="position:absolute;width:15182;height:131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" fillcolor="#4472c4 [3204]" strokecolor="#1f3763 [1604]" strokeweight="1pt"/>
                <v:group id="Group 51" o:spid="_x0000_s1028" style="position:absolute;left:841;top:729;width:13015;height:12395" coordsize="15072,150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group id="Group 29" o:spid="_x0000_s1029" style="position:absolute;left:622;top:131;width:7755;height:14962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  <v:line id="Straight Connector 19" o:spid="_x0000_s1030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" strokecolor="black [3213]" strokeweight=".5pt">
                      <v:stroke joinstyle="miter"/>
                    </v:line>
                    <v:line id="Straight Connector 24" o:spid="_x0000_s1031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" strokecolor="black [3213]" strokeweight=".5pt">
                      <v:stroke joinstyle="miter"/>
                    </v:line>
                    <v:line id="Straight Connector 25" o:spid="_x0000_s1032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" strokecolor="black [3213]" strokeweight=".5pt">
                      <v:stroke joinstyle="miter"/>
                    </v:line>
                    <v:line id="Straight Connector 26" o:spid="_x0000_s1033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" strokecolor="black [3213]" strokeweight=".5pt">
                      <v:stroke joinstyle="miter"/>
                    </v:line>
                    <v:line id="Straight Connector 27" o:spid="_x0000_s1034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" strokecolor="black [3213]" strokeweight=".5pt">
                      <v:stroke joinstyle="miter"/>
                    </v:line>
                    <v:line id="Straight Connector 28" o:spid="_x0000_s1035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" strokecolor="black [3213]" strokeweight=".5pt">
                      <v:stroke joinstyle="miter"/>
                    </v:line>
                  </v:group>
                  <v:group id="Group 30" o:spid="_x0000_s1036" style="position:absolute;left:4144;top:-4032;width:6896;height:14960;rotation:90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">
                    <v:line id="Straight Connector 31" o:spid="_x0000_s1037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" strokecolor="black [3213]" strokeweight=".5pt">
                      <v:stroke joinstyle="miter"/>
                    </v:line>
                    <v:line id="Straight Connector 32" o:spid="_x0000_s1038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" strokecolor="black [3213]" strokeweight=".5pt">
                      <v:stroke joinstyle="miter"/>
                    </v:line>
                    <v:line id="Straight Connector 33" o:spid="_x0000_s1039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" strokecolor="black [3213]" strokeweight=".5pt">
                      <v:stroke joinstyle="miter"/>
                    </v:line>
                    <v:line id="Straight Connector 34" o:spid="_x0000_s1040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" strokecolor="black [3213]" strokeweight=".5pt">
                      <v:stroke joinstyle="miter"/>
                    </v:line>
                    <v:line id="Straight Connector 35" o:spid="_x0000_s1041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" strokecolor="black [3213]" strokeweight=".5pt">
                      <v:stroke joinstyle="miter"/>
                    </v:line>
                    <v:line id="Straight Connector 36" o:spid="_x0000_s1042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" strokecolor="black [3213]" strokeweight=".5pt">
                      <v:stroke joinstyle="miter"/>
                    </v:line>
                  </v:group>
                  <v:group id="Group 37" o:spid="_x0000_s1043" style="position:absolute;left:4031;top:3934;width:6897;height:14960;rotation:90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">
                    <v:line id="Straight Connector 38" o:spid="_x0000_s1044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" strokecolor="black [3213]" strokeweight=".5pt">
                      <v:stroke joinstyle="miter"/>
                    </v:line>
                    <v:line id="Straight Connector 39" o:spid="_x0000_s1045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" strokecolor="black [3213]" strokeweight=".5pt">
                      <v:stroke joinstyle="miter"/>
                    </v:line>
                    <v:line id="Straight Connector 40" o:spid="_x0000_s1046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" strokecolor="black [3213]" strokeweight=".5pt">
                      <v:stroke joinstyle="miter"/>
                    </v:line>
                    <v:line id="Straight Connector 41" o:spid="_x0000_s1047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" strokecolor="black [3213]" strokeweight=".5pt">
                      <v:stroke joinstyle="miter"/>
                    </v:line>
                    <v:line id="Straight Connector 42" o:spid="_x0000_s1048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" strokecolor="black [3213]" strokeweight=".5pt">
                      <v:stroke joinstyle="miter"/>
                    </v:line>
                    <v:line id="Straight Connector 43" o:spid="_x0000_s1049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" strokecolor="black [3213]" strokeweight=".5pt">
                      <v:stroke joinstyle="miter"/>
                    </v:line>
                  </v:group>
                  <v:group id="Group 44" o:spid="_x0000_s1050" style="position:absolute;left:9597;top:131;width:4779;height:14508" coordsize="4778,14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    <v:line id="Straight Connector 45" o:spid="_x0000_s1051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" strokecolor="black [3213]" strokeweight=".5pt">
                      <v:stroke joinstyle="miter"/>
                    </v:line>
                    <v:line id="Straight Connector 46" o:spid="_x0000_s1052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" strokecolor="black [3213]" strokeweight=".5pt">
                      <v:stroke joinstyle="miter"/>
                    </v:line>
                    <v:line id="Straight Connector 47" o:spid="_x0000_s1053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" strokecolor="black [3213]" strokeweight=".5pt">
                      <v:stroke joinstyle="miter"/>
                    </v:line>
                    <v:line id="Straight Connector 48" o:spid="_x0000_s1054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" strokecolor="black [3213]" strokeweight=".5pt">
                      <v:stroke joinstyle="miter"/>
                    </v:line>
                  </v:group>
                </v:group>
              </v:group>
            </w:pict>
          </mc:Fallback>
        </mc:AlternateContent>
      </w:r>
    </w:p>
    <w:p w14:paraId="4E128FA2" w14:textId="26799E75" w:rsidR="005846A4" w:rsidRDefault="005846A4" w:rsidP="003372AB">
      <w:pPr>
        <w:spacing w:after="41"/>
        <w:ind w:left="360" w:firstLine="0"/>
        <w:jc w:val="center"/>
      </w:pPr>
    </w:p>
    <w:p w14:paraId="22C0B696" w14:textId="646BE416" w:rsidR="005846A4" w:rsidRDefault="005846A4" w:rsidP="003372AB">
      <w:pPr>
        <w:spacing w:after="41"/>
        <w:ind w:left="360" w:firstLine="0"/>
        <w:jc w:val="center"/>
      </w:pPr>
    </w:p>
    <w:p w14:paraId="1A1A1DA6" w14:textId="77777777" w:rsidR="005846A4" w:rsidRDefault="005846A4" w:rsidP="003372AB">
      <w:pPr>
        <w:spacing w:after="41"/>
        <w:ind w:left="360" w:firstLine="0"/>
        <w:jc w:val="center"/>
      </w:pPr>
    </w:p>
    <w:p w14:paraId="2D5AEA06" w14:textId="58046F9E" w:rsidR="005846A4" w:rsidRDefault="005846A4" w:rsidP="003372AB">
      <w:pPr>
        <w:spacing w:after="41"/>
        <w:ind w:left="360" w:firstLine="0"/>
        <w:jc w:val="center"/>
      </w:pPr>
    </w:p>
    <w:p w14:paraId="2EB9AD8D" w14:textId="734F6A9E" w:rsidR="003372AB" w:rsidRDefault="003372AB" w:rsidP="003372AB">
      <w:pPr>
        <w:spacing w:after="41"/>
        <w:ind w:left="360" w:firstLine="0"/>
        <w:jc w:val="center"/>
      </w:pPr>
    </w:p>
    <w:p w14:paraId="112A65E0" w14:textId="402028A3" w:rsidR="00B30899" w:rsidRDefault="005846A4" w:rsidP="006970D1">
      <w:pPr>
        <w:numPr>
          <w:ilvl w:val="0"/>
          <w:numId w:val="1"/>
        </w:numPr>
        <w:spacing w:after="41"/>
        <w:ind w:hanging="36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88960" behindDoc="0" locked="0" layoutInCell="1" allowOverlap="1" wp14:anchorId="2CC3C1B8" wp14:editId="1067EBE2">
                <wp:simplePos x="0" y="0"/>
                <wp:positionH relativeFrom="column">
                  <wp:posOffset>2182218</wp:posOffset>
                </wp:positionH>
                <wp:positionV relativeFrom="paragraph">
                  <wp:posOffset>246832</wp:posOffset>
                </wp:positionV>
                <wp:extent cx="2013585" cy="1671320"/>
                <wp:effectExtent l="0" t="0" r="24765" b="24130"/>
                <wp:wrapNone/>
                <wp:docPr id="83" name="Group 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3585" cy="1671320"/>
                          <a:chOff x="0" y="0"/>
                          <a:chExt cx="2013585" cy="1671320"/>
                        </a:xfrm>
                      </wpg:grpSpPr>
                      <wpg:grpSp>
                        <wpg:cNvPr id="53" name="Group 53"/>
                        <wpg:cNvGrpSpPr/>
                        <wpg:grpSpPr>
                          <a:xfrm>
                            <a:off x="0" y="0"/>
                            <a:ext cx="2013585" cy="1671320"/>
                            <a:chOff x="0" y="0"/>
                            <a:chExt cx="1518285" cy="1319530"/>
                          </a:xfrm>
                        </wpg:grpSpPr>
                        <wps:wsp>
                          <wps:cNvPr id="54" name="Rectangle 54"/>
                          <wps:cNvSpPr/>
                          <wps:spPr>
                            <a:xfrm>
                              <a:off x="0" y="0"/>
                              <a:ext cx="1518285" cy="131953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55" name="Group 55"/>
                          <wpg:cNvGrpSpPr/>
                          <wpg:grpSpPr>
                            <a:xfrm>
                              <a:off x="84147" y="72928"/>
                              <a:ext cx="1301478" cy="1239504"/>
                              <a:chOff x="0" y="0"/>
                              <a:chExt cx="1507279" cy="1509393"/>
                            </a:xfrm>
                          </wpg:grpSpPr>
                          <wpg:grpSp>
                            <wpg:cNvPr id="56" name="Group 56"/>
                            <wpg:cNvGrpSpPr/>
                            <wpg:grpSpPr>
                              <a:xfrm>
                                <a:off x="62223" y="13139"/>
                                <a:ext cx="775569" cy="1496254"/>
                                <a:chOff x="0" y="0"/>
                                <a:chExt cx="775569" cy="1496254"/>
                              </a:xfrm>
                            </wpg:grpSpPr>
                            <wps:wsp>
                              <wps:cNvPr id="57" name="Straight Connector 57"/>
                              <wps:cNvCnPr/>
                              <wps:spPr>
                                <a:xfrm>
                                  <a:off x="0" y="0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58" name="Straight Connector 58"/>
                              <wps:cNvCnPr/>
                              <wps:spPr>
                                <a:xfrm>
                                  <a:off x="151465" y="2804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59" name="Straight Connector 59"/>
                              <wps:cNvCnPr/>
                              <wps:spPr>
                                <a:xfrm>
                                  <a:off x="302930" y="3365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0" name="Straight Connector 60"/>
                              <wps:cNvCnPr/>
                              <wps:spPr>
                                <a:xfrm>
                                  <a:off x="454395" y="4487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1" name="Straight Connector 61"/>
                              <wps:cNvCnPr/>
                              <wps:spPr>
                                <a:xfrm>
                                  <a:off x="605860" y="67318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2" name="Straight Connector 62"/>
                              <wps:cNvCnPr/>
                              <wps:spPr>
                                <a:xfrm>
                                  <a:off x="751715" y="89757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g:grpSp>
                            <wpg:cNvPr id="63" name="Group 63"/>
                            <wpg:cNvGrpSpPr/>
                            <wpg:grpSpPr>
                              <a:xfrm rot="5400000">
                                <a:off x="414424" y="-403205"/>
                                <a:ext cx="689649" cy="1496060"/>
                                <a:chOff x="0" y="0"/>
                                <a:chExt cx="775569" cy="1496254"/>
                              </a:xfrm>
                            </wpg:grpSpPr>
                            <wps:wsp>
                              <wps:cNvPr id="64" name="Straight Connector 64"/>
                              <wps:cNvCnPr/>
                              <wps:spPr>
                                <a:xfrm>
                                  <a:off x="0" y="0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5" name="Straight Connector 65"/>
                              <wps:cNvCnPr/>
                              <wps:spPr>
                                <a:xfrm>
                                  <a:off x="151465" y="2804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6" name="Straight Connector 66"/>
                              <wps:cNvCnPr/>
                              <wps:spPr>
                                <a:xfrm>
                                  <a:off x="302930" y="3365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7" name="Straight Connector 67"/>
                              <wps:cNvCnPr/>
                              <wps:spPr>
                                <a:xfrm>
                                  <a:off x="454395" y="4487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8" name="Straight Connector 68"/>
                              <wps:cNvCnPr/>
                              <wps:spPr>
                                <a:xfrm>
                                  <a:off x="605860" y="67318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9" name="Straight Connector 69"/>
                              <wps:cNvCnPr/>
                              <wps:spPr>
                                <a:xfrm>
                                  <a:off x="751715" y="89757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g:grpSp>
                            <wpg:cNvPr id="70" name="Group 70"/>
                            <wpg:cNvGrpSpPr/>
                            <wpg:grpSpPr>
                              <a:xfrm rot="5400000">
                                <a:off x="403205" y="393389"/>
                                <a:ext cx="689649" cy="1496060"/>
                                <a:chOff x="0" y="0"/>
                                <a:chExt cx="775569" cy="1496254"/>
                              </a:xfrm>
                            </wpg:grpSpPr>
                            <wps:wsp>
                              <wps:cNvPr id="71" name="Straight Connector 71"/>
                              <wps:cNvCnPr/>
                              <wps:spPr>
                                <a:xfrm>
                                  <a:off x="0" y="0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72" name="Straight Connector 72"/>
                              <wps:cNvCnPr/>
                              <wps:spPr>
                                <a:xfrm>
                                  <a:off x="151465" y="2804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73" name="Straight Connector 73"/>
                              <wps:cNvCnPr/>
                              <wps:spPr>
                                <a:xfrm>
                                  <a:off x="302930" y="3365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74" name="Straight Connector 74"/>
                              <wps:cNvCnPr/>
                              <wps:spPr>
                                <a:xfrm>
                                  <a:off x="454395" y="4487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75" name="Straight Connector 75"/>
                              <wps:cNvCnPr/>
                              <wps:spPr>
                                <a:xfrm>
                                  <a:off x="605860" y="67318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76" name="Straight Connector 76"/>
                              <wps:cNvCnPr/>
                              <wps:spPr>
                                <a:xfrm>
                                  <a:off x="751715" y="89757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g:grpSp>
                            <wpg:cNvPr id="77" name="Group 77"/>
                            <wpg:cNvGrpSpPr/>
                            <wpg:grpSpPr>
                              <a:xfrm>
                                <a:off x="959793" y="13139"/>
                                <a:ext cx="477890" cy="1450769"/>
                                <a:chOff x="0" y="0"/>
                                <a:chExt cx="477890" cy="1450769"/>
                              </a:xfrm>
                            </wpg:grpSpPr>
                            <wps:wsp>
                              <wps:cNvPr id="78" name="Straight Connector 78"/>
                              <wps:cNvCnPr/>
                              <wps:spPr>
                                <a:xfrm>
                                  <a:off x="0" y="0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79" name="Straight Connector 79"/>
                              <wps:cNvCnPr/>
                              <wps:spPr>
                                <a:xfrm>
                                  <a:off x="151465" y="2804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80" name="Straight Connector 80"/>
                              <wps:cNvCnPr/>
                              <wps:spPr>
                                <a:xfrm>
                                  <a:off x="302930" y="3365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81" name="Straight Connector 81"/>
                              <wps:cNvCnPr/>
                              <wps:spPr>
                                <a:xfrm>
                                  <a:off x="454395" y="4487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</wpg:grpSp>
                      </wpg:grpSp>
                      <wps:wsp>
                        <wps:cNvPr id="82" name="Oval 82"/>
                        <wps:cNvSpPr/>
                        <wps:spPr>
                          <a:xfrm>
                            <a:off x="673178" y="611470"/>
                            <a:ext cx="589030" cy="499882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4A10310" id="Group 83" o:spid="_x0000_s1026" style="position:absolute;margin-left:171.85pt;margin-top:19.45pt;width:158.55pt;height:131.6pt;z-index:251688960" coordsize="20135,167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">
                <v:group id="Group 53" o:spid="_x0000_s1027" style="position:absolute;width:20135;height:16713" coordsize="15182,13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eWt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">
                  <v:rect id="Rectangle 54" o:spid="_x0000_s1028" style="position:absolute;width:15182;height:131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" fillcolor="#4472c4 [3204]" strokecolor="#1f3763 [1604]" strokeweight="1pt"/>
                  <v:group id="Group 55" o:spid="_x0000_s1029" style="position:absolute;left:841;top:729;width:13015;height:12395" coordsize="15072,150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NhCwwAAANs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QLPL+EHyNkDAAD//wMAUEsBAi0AFAAGAAgAAAAhANvh9svuAAAAhQEAABMAAAAAAAAAAAAA&#10;AAAAAAAAAFtDb250ZW50X1R5cGVzXS54bWxQSwECLQAUAAYACAAAACEAWvQsW78AAAAVAQAACwAA&#10;AAAAAAAAAAAAAAAfAQAAX3JlbHMvLnJlbHNQSwECLQAUAAYACAAAACEAayDYQsMAAADbAAAADwAA&#10;AAAAAAAAAAAAAAAHAgAAZHJzL2Rvd25yZXYueG1sUEsFBgAAAAADAAMAtwAAAPcCAAAAAA==&#10;">
                    <v:group id="Group 56" o:spid="_x0000_s1030" style="position:absolute;left:622;top:131;width:7755;height:14962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    <v:line id="Straight Connector 57" o:spid="_x0000_s1031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" strokecolor="black [3213]" strokeweight=".5pt">
                        <v:stroke joinstyle="miter"/>
                      </v:line>
                      <v:line id="Straight Connector 58" o:spid="_x0000_s1032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" strokecolor="black [3213]" strokeweight=".5pt">
                        <v:stroke joinstyle="miter"/>
                      </v:line>
                      <v:line id="Straight Connector 59" o:spid="_x0000_s1033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" strokecolor="black [3213]" strokeweight=".5pt">
                        <v:stroke joinstyle="miter"/>
                      </v:line>
                      <v:line id="Straight Connector 60" o:spid="_x0000_s1034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" strokecolor="black [3213]" strokeweight=".5pt">
                        <v:stroke joinstyle="miter"/>
                      </v:line>
                      <v:line id="Straight Connector 61" o:spid="_x0000_s1035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" strokecolor="black [3213]" strokeweight=".5pt">
                        <v:stroke joinstyle="miter"/>
                      </v:line>
                      <v:line id="Straight Connector 62" o:spid="_x0000_s1036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" strokecolor="black [3213]" strokeweight=".5pt">
                        <v:stroke joinstyle="miter"/>
                      </v:line>
                    </v:group>
                    <v:group id="Group 63" o:spid="_x0000_s1037" style="position:absolute;left:4144;top:-4032;width:6896;height:14960;rotation:90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">
                      <v:line id="Straight Connector 64" o:spid="_x0000_s1038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" strokecolor="black [3213]" strokeweight=".5pt">
                        <v:stroke joinstyle="miter"/>
                      </v:line>
                      <v:line id="Straight Connector 65" o:spid="_x0000_s1039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" strokecolor="black [3213]" strokeweight=".5pt">
                        <v:stroke joinstyle="miter"/>
                      </v:line>
                      <v:line id="Straight Connector 66" o:spid="_x0000_s1040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" strokecolor="black [3213]" strokeweight=".5pt">
                        <v:stroke joinstyle="miter"/>
                      </v:line>
                      <v:line id="Straight Connector 67" o:spid="_x0000_s1041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" strokecolor="black [3213]" strokeweight=".5pt">
                        <v:stroke joinstyle="miter"/>
                      </v:line>
                      <v:line id="Straight Connector 68" o:spid="_x0000_s1042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" strokecolor="black [3213]" strokeweight=".5pt">
                        <v:stroke joinstyle="miter"/>
                      </v:line>
                      <v:line id="Straight Connector 69" o:spid="_x0000_s1043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" strokecolor="black [3213]" strokeweight=".5pt">
                        <v:stroke joinstyle="miter"/>
                      </v:line>
                    </v:group>
                    <v:group id="Group 70" o:spid="_x0000_s1044" style="position:absolute;left:4031;top:3934;width:6897;height:14960;rotation:90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">
                      <v:line id="Straight Connector 71" o:spid="_x0000_s1045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" strokecolor="black [3213]" strokeweight=".5pt">
                        <v:stroke joinstyle="miter"/>
                      </v:line>
                      <v:line id="Straight Connector 72" o:spid="_x0000_s1046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" strokecolor="black [3213]" strokeweight=".5pt">
                        <v:stroke joinstyle="miter"/>
                      </v:line>
                      <v:line id="Straight Connector 73" o:spid="_x0000_s1047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" strokecolor="black [3213]" strokeweight=".5pt">
                        <v:stroke joinstyle="miter"/>
                      </v:line>
                      <v:line id="Straight Connector 74" o:spid="_x0000_s1048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" strokecolor="black [3213]" strokeweight=".5pt">
                        <v:stroke joinstyle="miter"/>
                      </v:line>
                      <v:line id="Straight Connector 75" o:spid="_x0000_s1049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" strokecolor="black [3213]" strokeweight=".5pt">
                        <v:stroke joinstyle="miter"/>
                      </v:line>
                      <v:line id="Straight Connector 76" o:spid="_x0000_s1050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" strokecolor="black [3213]" strokeweight=".5pt">
                        <v:stroke joinstyle="miter"/>
                      </v:line>
                    </v:group>
                    <v:group id="Group 77" o:spid="_x0000_s1051" style="position:absolute;left:9597;top:131;width:4779;height:14508" coordsize="4778,14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">
                      <v:line id="Straight Connector 78" o:spid="_x0000_s1052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" strokecolor="black [3213]" strokeweight=".5pt">
                        <v:stroke joinstyle="miter"/>
                      </v:line>
                      <v:line id="Straight Connector 79" o:spid="_x0000_s1053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" strokecolor="black [3213]" strokeweight=".5pt">
                        <v:stroke joinstyle="miter"/>
                      </v:line>
                      <v:line id="Straight Connector 80" o:spid="_x0000_s1054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" strokecolor="black [3213]" strokeweight=".5pt">
                        <v:stroke joinstyle="miter"/>
                      </v:line>
                      <v:line id="Straight Connector 81" o:spid="_x0000_s1055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" strokecolor="black [3213]" strokeweight=".5pt">
                        <v:stroke joinstyle="miter"/>
                      </v:line>
                    </v:group>
                  </v:group>
                </v:group>
                <v:oval id="Oval 82" o:spid="_x0000_s1056" style="position:absolute;left:6731;top:6114;width:5891;height:49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" fillcolor="#ed7d31 [3205]" strokecolor="#823b0b [1605]" strokeweight="1pt">
                  <v:stroke joinstyle="miter"/>
                </v:oval>
              </v:group>
            </w:pict>
          </mc:Fallback>
        </mc:AlternateContent>
      </w:r>
      <w:r w:rsidR="00B30899">
        <w:t>Place the skin specimen in the centre of the stage</w:t>
      </w:r>
    </w:p>
    <w:p w14:paraId="7AF2151B" w14:textId="6DFE347E" w:rsidR="005846A4" w:rsidRDefault="005846A4" w:rsidP="005846A4">
      <w:pPr>
        <w:spacing w:after="41"/>
      </w:pPr>
    </w:p>
    <w:p w14:paraId="6294B51D" w14:textId="7DF506C7" w:rsidR="005846A4" w:rsidRDefault="005846A4" w:rsidP="005846A4">
      <w:pPr>
        <w:spacing w:after="41"/>
      </w:pPr>
    </w:p>
    <w:p w14:paraId="3C11FA0D" w14:textId="137F0771" w:rsidR="005846A4" w:rsidRDefault="005846A4" w:rsidP="005846A4">
      <w:pPr>
        <w:spacing w:after="41"/>
      </w:pPr>
    </w:p>
    <w:p w14:paraId="187100DD" w14:textId="05E5BC78" w:rsidR="005846A4" w:rsidRDefault="005846A4" w:rsidP="005846A4">
      <w:pPr>
        <w:spacing w:after="41"/>
      </w:pPr>
    </w:p>
    <w:p w14:paraId="597C0CAD" w14:textId="41763A1B" w:rsidR="005846A4" w:rsidRDefault="005846A4" w:rsidP="005846A4">
      <w:pPr>
        <w:spacing w:after="41"/>
      </w:pPr>
    </w:p>
    <w:p w14:paraId="6FA007AE" w14:textId="6953914C" w:rsidR="005846A4" w:rsidRDefault="005846A4" w:rsidP="005846A4">
      <w:pPr>
        <w:spacing w:after="41"/>
      </w:pPr>
    </w:p>
    <w:p w14:paraId="45FA10D0" w14:textId="77777777" w:rsidR="005846A4" w:rsidRDefault="005846A4" w:rsidP="005846A4">
      <w:pPr>
        <w:spacing w:after="41"/>
      </w:pPr>
    </w:p>
    <w:p w14:paraId="714AA3A9" w14:textId="4EEC3A81" w:rsidR="006970D1" w:rsidRDefault="003372AB" w:rsidP="006970D1">
      <w:pPr>
        <w:numPr>
          <w:ilvl w:val="0"/>
          <w:numId w:val="1"/>
        </w:numPr>
        <w:spacing w:after="41"/>
        <w:ind w:hanging="360"/>
      </w:pPr>
      <w:r>
        <w:t xml:space="preserve">Optical imaging (photography) </w:t>
      </w:r>
      <w:r>
        <w:t>of specimen. Please ensure the specimen and grid are full visible.</w:t>
      </w:r>
    </w:p>
    <w:p w14:paraId="2C3DADB5" w14:textId="13B56FFF" w:rsidR="00B30899" w:rsidRDefault="00B30899" w:rsidP="006970D1">
      <w:pPr>
        <w:numPr>
          <w:ilvl w:val="0"/>
          <w:numId w:val="1"/>
        </w:numPr>
        <w:spacing w:after="41"/>
        <w:ind w:hanging="360"/>
      </w:pPr>
      <w:r>
        <w:t>Position the region of interest</w:t>
      </w:r>
      <w:r w:rsidR="003372AB">
        <w:t xml:space="preserve"> (ROI)</w:t>
      </w:r>
      <w:r>
        <w:t xml:space="preserve"> under the probe. The laser should</w:t>
      </w:r>
      <w:r w:rsidR="003372AB">
        <w:t xml:space="preserve"> directly</w:t>
      </w:r>
      <w:r>
        <w:t xml:space="preserve"> illuminate </w:t>
      </w:r>
      <w:r w:rsidR="003372AB">
        <w:t>the ROI. Knobs can be used for fine tuning.</w:t>
      </w:r>
    </w:p>
    <w:p w14:paraId="329642E2" w14:textId="1D89632B" w:rsidR="005846A4" w:rsidRDefault="005846A4" w:rsidP="005846A4">
      <w:pPr>
        <w:spacing w:after="41"/>
        <w:ind w:left="360" w:firstLine="0"/>
        <w:jc w:val="center"/>
      </w:pPr>
      <w:r w:rsidRPr="005846A4">
        <w:drawing>
          <wp:inline distT="0" distB="0" distL="0" distR="0" wp14:anchorId="3AAE399F" wp14:editId="48E549CD">
            <wp:extent cx="1171739" cy="1914792"/>
            <wp:effectExtent l="0" t="0" r="9525" b="0"/>
            <wp:docPr id="86" name="Picture 86" descr="A picture containing text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 descr="A picture containing text, indoo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171739" cy="1914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21BEE" w14:textId="368BD17F" w:rsidR="003372AB" w:rsidRDefault="003372AB" w:rsidP="006970D1">
      <w:pPr>
        <w:numPr>
          <w:ilvl w:val="0"/>
          <w:numId w:val="1"/>
        </w:numPr>
        <w:spacing w:after="41"/>
        <w:ind w:hanging="360"/>
      </w:pPr>
      <w:r>
        <w:t>Once in position. Tell the operator the tissue label. (Cancer, healthy)</w:t>
      </w:r>
    </w:p>
    <w:p w14:paraId="43A566DA" w14:textId="77777777" w:rsidR="00730F24" w:rsidRDefault="005846A4" w:rsidP="00730F24">
      <w:pPr>
        <w:numPr>
          <w:ilvl w:val="0"/>
          <w:numId w:val="1"/>
        </w:numPr>
        <w:spacing w:after="41"/>
        <w:ind w:hanging="360"/>
      </w:pPr>
      <w:r>
        <w:t xml:space="preserve"> </w:t>
      </w:r>
      <w:r w:rsidR="00730F24">
        <w:t xml:space="preserve"> </w:t>
      </w:r>
      <w:r w:rsidR="00730F24">
        <w:t>For each ROI, the area can be sampled as follows</w:t>
      </w:r>
    </w:p>
    <w:p w14:paraId="3B678CAB" w14:textId="77777777" w:rsidR="00730F24" w:rsidRPr="005846A4" w:rsidRDefault="00730F24" w:rsidP="00730F24">
      <w:pPr>
        <w:numPr>
          <w:ilvl w:val="1"/>
          <w:numId w:val="1"/>
        </w:numPr>
        <w:spacing w:after="41"/>
      </w:pPr>
      <w:r>
        <w:t xml:space="preserve">Operator will record a 1 second sample from the spectroscope at each stationary location </w:t>
      </w:r>
      <w:r w:rsidRPr="005846A4">
        <w:rPr>
          <w:u w:val="single"/>
        </w:rPr>
        <w:t>or</w:t>
      </w:r>
      <w:r>
        <w:rPr>
          <w:u w:val="single"/>
        </w:rPr>
        <w:t xml:space="preserve"> </w:t>
      </w:r>
    </w:p>
    <w:p w14:paraId="0E8C3CF0" w14:textId="77777777" w:rsidR="00730F24" w:rsidRDefault="00730F24" w:rsidP="00730F24">
      <w:pPr>
        <w:numPr>
          <w:ilvl w:val="1"/>
          <w:numId w:val="1"/>
        </w:numPr>
        <w:spacing w:after="41"/>
      </w:pPr>
      <w:r>
        <w:t>Operator can start the recording and the ROI can be continuous recorded.</w:t>
      </w:r>
    </w:p>
    <w:p w14:paraId="1E5C42BD" w14:textId="2B9F4E14" w:rsidR="003F74D5" w:rsidRDefault="003F74D5" w:rsidP="006970D1">
      <w:pPr>
        <w:numPr>
          <w:ilvl w:val="0"/>
          <w:numId w:val="1"/>
        </w:numPr>
        <w:spacing w:after="41"/>
        <w:ind w:hanging="360"/>
      </w:pPr>
      <w:r>
        <w:t>Data is saved and labeled after each recording.</w:t>
      </w:r>
    </w:p>
    <w:p w14:paraId="5AA6B7EF" w14:textId="31036C50" w:rsidR="00730F24" w:rsidRDefault="00730F24" w:rsidP="003F74D5">
      <w:pPr>
        <w:numPr>
          <w:ilvl w:val="0"/>
          <w:numId w:val="1"/>
        </w:numPr>
        <w:spacing w:after="41"/>
        <w:ind w:hanging="360"/>
      </w:pPr>
      <w:r>
        <w:t xml:space="preserve">Repeat steps 4 to </w:t>
      </w:r>
      <w:r w:rsidR="003F74D5">
        <w:t>7</w:t>
      </w:r>
      <w:r>
        <w:t xml:space="preserve"> for each ROI</w:t>
      </w:r>
    </w:p>
    <w:sectPr w:rsidR="00730F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A427B"/>
    <w:multiLevelType w:val="hybridMultilevel"/>
    <w:tmpl w:val="7B9EB82E"/>
    <w:lvl w:ilvl="0" w:tplc="5412B57A">
      <w:start w:val="1"/>
      <w:numFmt w:val="decimal"/>
      <w:lvlText w:val="%1-"/>
      <w:lvlJc w:val="left"/>
      <w:pPr>
        <w:ind w:left="3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1" w:tplc="C09470D0">
      <w:start w:val="1"/>
      <w:numFmt w:val="lowerLetter"/>
      <w:lvlText w:val="%2."/>
      <w:lvlJc w:val="left"/>
      <w:pPr>
        <w:ind w:left="72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2" w:tplc="663A38E2">
      <w:start w:val="1"/>
      <w:numFmt w:val="lowerRoman"/>
      <w:lvlText w:val="%3"/>
      <w:lvlJc w:val="left"/>
      <w:pPr>
        <w:ind w:left="144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3" w:tplc="BC161068">
      <w:start w:val="1"/>
      <w:numFmt w:val="decimal"/>
      <w:lvlText w:val="%4"/>
      <w:lvlJc w:val="left"/>
      <w:pPr>
        <w:ind w:left="21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4" w:tplc="D11EFB86">
      <w:start w:val="1"/>
      <w:numFmt w:val="lowerLetter"/>
      <w:lvlText w:val="%5"/>
      <w:lvlJc w:val="left"/>
      <w:pPr>
        <w:ind w:left="288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5" w:tplc="DCE24952">
      <w:start w:val="1"/>
      <w:numFmt w:val="lowerRoman"/>
      <w:lvlText w:val="%6"/>
      <w:lvlJc w:val="left"/>
      <w:pPr>
        <w:ind w:left="360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6" w:tplc="58B20BB0">
      <w:start w:val="1"/>
      <w:numFmt w:val="decimal"/>
      <w:lvlText w:val="%7"/>
      <w:lvlJc w:val="left"/>
      <w:pPr>
        <w:ind w:left="432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7" w:tplc="CF6051AE">
      <w:start w:val="1"/>
      <w:numFmt w:val="lowerLetter"/>
      <w:lvlText w:val="%8"/>
      <w:lvlJc w:val="left"/>
      <w:pPr>
        <w:ind w:left="504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8" w:tplc="D102F280">
      <w:start w:val="1"/>
      <w:numFmt w:val="lowerRoman"/>
      <w:lvlText w:val="%9"/>
      <w:lvlJc w:val="left"/>
      <w:pPr>
        <w:ind w:left="57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</w:abstractNum>
  <w:num w:numId="1" w16cid:durableId="17358130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BkiZm5maGBpaWpko6SsGpxcWZ+XkgBYa1AEV9W1ksAAAA"/>
  </w:docVars>
  <w:rsids>
    <w:rsidRoot w:val="004C6222"/>
    <w:rsid w:val="000B408C"/>
    <w:rsid w:val="001C4048"/>
    <w:rsid w:val="003372AB"/>
    <w:rsid w:val="003F74D5"/>
    <w:rsid w:val="00421BBE"/>
    <w:rsid w:val="004C6222"/>
    <w:rsid w:val="005846A4"/>
    <w:rsid w:val="006970D1"/>
    <w:rsid w:val="006B55D9"/>
    <w:rsid w:val="00730F24"/>
    <w:rsid w:val="00B30899"/>
    <w:rsid w:val="00EE19D7"/>
    <w:rsid w:val="00F06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1E1B63"/>
  <w15:chartTrackingRefBased/>
  <w15:docId w15:val="{BCA05A1B-7E35-41CD-B72C-55BA2E464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70D1"/>
    <w:pPr>
      <w:spacing w:after="1" w:line="256" w:lineRule="auto"/>
      <w:ind w:left="370" w:hanging="370"/>
    </w:pPr>
    <w:rPr>
      <w:rFonts w:ascii="Calibri" w:eastAsia="Calibri" w:hAnsi="Calibri" w:cs="Calibri"/>
      <w:color w:val="000000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70D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70D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970D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970D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9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0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180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's University</Company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orton</dc:creator>
  <cp:keywords/>
  <dc:description/>
  <cp:lastModifiedBy>David Morton</cp:lastModifiedBy>
  <cp:revision>4</cp:revision>
  <dcterms:created xsi:type="dcterms:W3CDTF">2022-11-08T20:35:00Z</dcterms:created>
  <dcterms:modified xsi:type="dcterms:W3CDTF">2022-11-08T21:17:00Z</dcterms:modified>
</cp:coreProperties>
</file>